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</w:t>
      </w:r>
      <w:r w:rsidR="004F31C3">
        <w:t>POSITIONS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0B5947" w:rsidRDefault="000B5947" w:rsidP="00EC249D">
      <w:pPr>
        <w:pStyle w:val="ListParagraph"/>
        <w:numPr>
          <w:ilvl w:val="0"/>
          <w:numId w:val="17"/>
        </w:numPr>
      </w:pPr>
      <w:r>
        <w:t>DataFlowArray (ARRAY of INTEGERS): Stores which num</w:t>
      </w:r>
      <w:r w:rsidR="00020CEC">
        <w:t>b</w:t>
      </w:r>
      <w:r>
        <w:t>ers have been used for system names for existing data</w:t>
      </w:r>
      <w:r w:rsidR="00020CEC">
        <w:t xml:space="preserve"> </w:t>
      </w:r>
      <w:r>
        <w:t>flow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DataProcessArray (ARRAY of INTEGERS): Stores which numbers have been used for system names for existing data process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DataStoreArray (ARRAY of INTEGERS): Stores which numbers have been used for system names for existing data stor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ExternalEntityArray (ARRAY of INTEGERS): Stores which numbers have been used for system names for existing external entities</w:t>
      </w:r>
    </w:p>
    <w:p w:rsidR="00020CEC" w:rsidRPr="00EC249D" w:rsidRDefault="00020CEC" w:rsidP="00020CEC">
      <w:pPr>
        <w:pStyle w:val="ListParagraph"/>
        <w:numPr>
          <w:ilvl w:val="0"/>
          <w:numId w:val="17"/>
        </w:numPr>
      </w:pPr>
      <w:r>
        <w:t>LabelArray (ARRAY of INTEGERS): Stores which numbers have been used for system names for existing label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lastRenderedPageBreak/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D85CAD" w:rsidRDefault="00215159" w:rsidP="00D85CAD">
      <w:pPr>
        <w:pStyle w:val="ListParagraph"/>
        <w:numPr>
          <w:ilvl w:val="0"/>
          <w:numId w:val="23"/>
        </w:numPr>
      </w:pPr>
      <w:r>
        <w:t>Type (SHAPETYPE)</w:t>
      </w:r>
    </w:p>
    <w:p w:rsidR="00523AB1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>
        <w:t>, ExternalEntity, Label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4D2719">
      <w:pPr>
        <w:pStyle w:val="ListParagraph"/>
        <w:numPr>
          <w:ilvl w:val="0"/>
          <w:numId w:val="30"/>
        </w:numPr>
      </w:pPr>
      <w:r>
        <w:t>Shape (SHAPE): Associated Shape</w:t>
      </w:r>
    </w:p>
    <w:p w:rsidR="004D2719" w:rsidRPr="004D2719" w:rsidRDefault="004D2719" w:rsidP="004D2719">
      <w:pPr>
        <w:pStyle w:val="ListParagraph"/>
        <w:numPr>
          <w:ilvl w:val="0"/>
          <w:numId w:val="30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7017E3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7017E3" w:rsidRPr="00FB3C62" w:rsidRDefault="007017E3" w:rsidP="007017E3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D94AB8" w:rsidRDefault="00FB3C62" w:rsidP="00D94AB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880DEF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lastRenderedPageBreak/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n := g.n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880DEF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2160"/>
            </w:pPr>
            <w:r>
              <w:t xml:space="preserve">(df.Start NOT NULL) AND 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2160"/>
            </w:pPr>
            <w:r>
              <w:t>(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654D25" w:rsidP="00654D25">
            <w:pPr>
              <w:ind w:left="2880"/>
            </w:pPr>
            <w:r>
              <w:t xml:space="preserve">df.Start.Shape.Type = DataProcess OR 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)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96215" w:rsidP="00896215">
            <w:pPr>
              <w:ind w:left="1440"/>
            </w:pPr>
            <w:r>
              <w:t>)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B97249" w:rsidP="00D51B75">
            <w:pPr>
              <w:ind w:left="2160"/>
            </w:pPr>
            <w:r>
              <w:t>df.End</w:t>
            </w:r>
            <w:r w:rsidR="00E70500">
              <w:t xml:space="preserve">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IF (df.End NOT NULL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df.Name := SmallestName(</w:t>
            </w:r>
            <w:r w:rsidR="009032A7">
              <w:t>DataFlow</w:t>
            </w:r>
            <w:r>
              <w:t>)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B97249" w:rsidP="00D51B75">
            <w:pPr>
              <w:ind w:left="2880"/>
            </w:pPr>
            <w:r>
              <w:t>df.DDWizard()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 := ThisWindow.DFDBackend.Data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215159" w:rsidRDefault="00215159" w:rsidP="00C833CF">
      <w:pPr>
        <w:pStyle w:val="Heading2"/>
      </w:pPr>
      <w:r>
        <w:t>SmallestNam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Pr="00812C70" w:rsidRDefault="00880DEF" w:rsidP="00880DEF">
            <w:r w:rsidRPr="00812C70">
              <w:t xml:space="preserve">ALGORITHM </w:t>
            </w:r>
            <w:r>
              <w:t>SmallestName</w:t>
            </w:r>
            <w:r w:rsidRPr="00812C70">
              <w:t>(</w:t>
            </w:r>
            <w:r>
              <w:t>SHAPETYPE T</w:t>
            </w:r>
            <w:r w:rsidRPr="00812C70">
              <w:t>)</w:t>
            </w:r>
            <w:r>
              <w:t xml:space="preserve"> : STRING Name</w:t>
            </w:r>
            <w:r w:rsidRPr="00812C70">
              <w:t xml:space="preserve"> {</w:t>
            </w:r>
          </w:p>
        </w:tc>
      </w:tr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Pr="00812C70" w:rsidRDefault="00880DEF" w:rsidP="00880DEF">
            <w:pPr>
              <w:ind w:left="720"/>
            </w:pPr>
            <w:r>
              <w:t>SWITCH (T) {</w:t>
            </w:r>
          </w:p>
        </w:tc>
      </w:tr>
      <w:tr w:rsidR="00880DEF" w:rsidRPr="00812C70" w:rsidTr="00880DEF">
        <w:tc>
          <w:tcPr>
            <w:tcW w:w="648" w:type="dxa"/>
          </w:tcPr>
          <w:p w:rsidR="00880DEF" w:rsidRPr="00812C70" w:rsidRDefault="00880DEF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880DEF" w:rsidRDefault="009032A7" w:rsidP="009032A7">
            <w:pPr>
              <w:ind w:left="1440"/>
            </w:pPr>
            <w:r>
              <w:t>CASE DataProcess</w:t>
            </w:r>
            <w:r w:rsidR="00880DEF">
              <w:t>: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2160"/>
            </w:pPr>
            <w:r>
              <w:t>minIdx := minMissing(ThisWindow.DFDBackend.DataProcessArray)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9032A7" w:rsidP="009032A7">
            <w:pPr>
              <w:ind w:left="2160"/>
            </w:pPr>
            <w:r>
              <w:t xml:space="preserve">Name := </w:t>
            </w:r>
            <w:r w:rsidR="00020CEC">
              <w:t>“dp” + minIdx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020CEC" w:rsidP="00020CEC">
            <w:pPr>
              <w:ind w:left="2160"/>
            </w:pPr>
            <w:r>
              <w:t>ThisWindow.DFDBackend.DataProcessArray.InsertSort(minIdx);</w:t>
            </w:r>
          </w:p>
        </w:tc>
      </w:tr>
      <w:tr w:rsidR="009032A7" w:rsidRPr="00812C70" w:rsidTr="00880DEF">
        <w:tc>
          <w:tcPr>
            <w:tcW w:w="648" w:type="dxa"/>
          </w:tcPr>
          <w:p w:rsidR="009032A7" w:rsidRPr="00812C70" w:rsidRDefault="009032A7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9032A7" w:rsidRDefault="009032A7" w:rsidP="009032A7">
            <w:pPr>
              <w:ind w:left="1440"/>
            </w:pPr>
            <w:r>
              <w:t xml:space="preserve">CASE DataFlow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DataFlow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</w:t>
            </w:r>
            <w:r w:rsidR="00AA0514">
              <w:t>df</w:t>
            </w:r>
            <w:r>
              <w:t>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DataFlow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9032A7">
            <w:pPr>
              <w:ind w:left="1440"/>
            </w:pPr>
            <w:r>
              <w:t xml:space="preserve">CASE DataStore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DataStore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</w:t>
            </w:r>
            <w:r w:rsidR="00AA0514">
              <w:t>ds</w:t>
            </w:r>
            <w:r>
              <w:t>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DataStore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9032A7">
            <w:pPr>
              <w:ind w:left="1440"/>
            </w:pPr>
            <w:r>
              <w:t xml:space="preserve">CASE ExternalEntity: 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minIdx := minMissing(T</w:t>
            </w:r>
            <w:r w:rsidR="00AA0514">
              <w:t>hisWindow.DFDBackend.ExternalEntity</w:t>
            </w:r>
            <w:r>
              <w:t>Array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Name := “dp” + minIdx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16F4A">
            <w:pPr>
              <w:ind w:left="2160"/>
            </w:pPr>
            <w:r>
              <w:t>T</w:t>
            </w:r>
            <w:r w:rsidR="00AA0514">
              <w:t>hisWindow.DFDBackend.ExternalEntity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1440"/>
            </w:pPr>
            <w:r>
              <w:t xml:space="preserve">CASE Label: 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minIdx := minMissing(T</w:t>
            </w:r>
            <w:r>
              <w:t>hisWindow.DFDBackend.Label</w:t>
            </w:r>
            <w:r>
              <w:t>Array);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Name := “dp” + minIdx;</w:t>
            </w:r>
          </w:p>
        </w:tc>
      </w:tr>
      <w:tr w:rsidR="00AA0514" w:rsidRPr="00812C70" w:rsidTr="00880DEF">
        <w:tc>
          <w:tcPr>
            <w:tcW w:w="648" w:type="dxa"/>
          </w:tcPr>
          <w:p w:rsidR="00AA0514" w:rsidRPr="00812C70" w:rsidRDefault="00AA0514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A0514" w:rsidRDefault="00AA0514" w:rsidP="00016F4A">
            <w:pPr>
              <w:ind w:left="2160"/>
            </w:pPr>
            <w:r>
              <w:t>T</w:t>
            </w:r>
            <w:r>
              <w:t>hisWindow.DFDBackend.Label</w:t>
            </w:r>
            <w:r>
              <w:t>Array.InsertSort(minIdx);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020CEC">
            <w:pPr>
              <w:ind w:left="720"/>
            </w:pPr>
            <w:r>
              <w:t>}</w:t>
            </w:r>
          </w:p>
        </w:tc>
      </w:tr>
      <w:tr w:rsidR="00020CEC" w:rsidRPr="00812C70" w:rsidTr="00880DEF">
        <w:tc>
          <w:tcPr>
            <w:tcW w:w="648" w:type="dxa"/>
          </w:tcPr>
          <w:p w:rsidR="00020CEC" w:rsidRPr="00812C70" w:rsidRDefault="00020CEC" w:rsidP="00020CEC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020CEC" w:rsidRDefault="00020CEC" w:rsidP="00880DEF">
            <w:r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</w:t>
            </w:r>
            <w:r>
              <w:t xml:space="preserve">VOID </w:t>
            </w:r>
            <w:r w:rsidRPr="00812C70">
              <w:t>{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016F4A">
            <w:pPr>
              <w:ind w:left="720"/>
            </w:pPr>
            <w:r>
              <w:t>s1 := df.Start.Shape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016F4A">
            <w:pPr>
              <w:ind w:left="720"/>
            </w:pPr>
            <w:r>
              <w:t>s2 := df.End.Shape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016F4A">
            <w:pPr>
              <w:ind w:left="1440"/>
            </w:pPr>
            <w:r>
              <w:t>} ELSE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 key in ThisWindow.DFDBackend.Connects.keys()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614C56">
            <w:pPr>
              <w:ind w:left="3600"/>
            </w:pPr>
            <w:r>
              <w:t xml:space="preserve">FOR _ IN ThisWindow.DFDBackend.Connects[key] </w:t>
            </w:r>
            <w:r w:rsidR="00582679">
              <w:t>{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016F4A">
        <w:tc>
          <w:tcPr>
            <w:tcW w:w="648" w:type="dxa"/>
          </w:tcPr>
          <w:p w:rsidR="00654D25" w:rsidRPr="00812C70" w:rsidRDefault="00654D25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016F4A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FOR key in ThisWindow.DFDBackend.Connects.keys() {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>FOR _ IN ThisWindow.DFDBackend.Connects[key] {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5040"/>
            </w:pPr>
            <w:r>
              <w:t>(s1, key.Vedge)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016F4A">
        <w:tc>
          <w:tcPr>
            <w:tcW w:w="648" w:type="dxa"/>
          </w:tcPr>
          <w:p w:rsidR="000F534B" w:rsidRPr="00812C70" w:rsidRDefault="000F534B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016F4A">
        <w:tc>
          <w:tcPr>
            <w:tcW w:w="648" w:type="dxa"/>
          </w:tcPr>
          <w:p w:rsidR="00582679" w:rsidRPr="00812C70" w:rsidRDefault="00582679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016F4A">
        <w:tc>
          <w:tcPr>
            <w:tcW w:w="648" w:type="dxa"/>
          </w:tcPr>
          <w:p w:rsidR="00614C56" w:rsidRPr="00812C70" w:rsidRDefault="00614C56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016F4A">
            <w:pPr>
              <w:ind w:left="720"/>
            </w:pPr>
            <w:r>
              <w:t>}</w:t>
            </w:r>
          </w:p>
        </w:tc>
      </w:tr>
      <w:tr w:rsidR="0023789C" w:rsidRPr="00812C70" w:rsidTr="00016F4A">
        <w:tc>
          <w:tcPr>
            <w:tcW w:w="648" w:type="dxa"/>
          </w:tcPr>
          <w:p w:rsidR="0023789C" w:rsidRPr="00812C70" w:rsidRDefault="0023789C" w:rsidP="00016F4A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016F4A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C833CF" w:rsidRDefault="00C833CF" w:rsidP="004D6742"/>
    <w:p w:rsidR="004D6742" w:rsidRDefault="004D6742" w:rsidP="004D6742"/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80086A"/>
    <w:multiLevelType w:val="hybridMultilevel"/>
    <w:tmpl w:val="E08E271A"/>
    <w:lvl w:ilvl="0" w:tplc="7FCE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5"/>
  </w:num>
  <w:num w:numId="3">
    <w:abstractNumId w:val="19"/>
  </w:num>
  <w:num w:numId="4">
    <w:abstractNumId w:val="3"/>
  </w:num>
  <w:num w:numId="5">
    <w:abstractNumId w:val="26"/>
  </w:num>
  <w:num w:numId="6">
    <w:abstractNumId w:val="23"/>
  </w:num>
  <w:num w:numId="7">
    <w:abstractNumId w:val="21"/>
  </w:num>
  <w:num w:numId="8">
    <w:abstractNumId w:val="27"/>
  </w:num>
  <w:num w:numId="9">
    <w:abstractNumId w:val="11"/>
  </w:num>
  <w:num w:numId="10">
    <w:abstractNumId w:val="13"/>
  </w:num>
  <w:num w:numId="11">
    <w:abstractNumId w:val="30"/>
  </w:num>
  <w:num w:numId="12">
    <w:abstractNumId w:val="31"/>
  </w:num>
  <w:num w:numId="13">
    <w:abstractNumId w:val="28"/>
  </w:num>
  <w:num w:numId="14">
    <w:abstractNumId w:val="14"/>
  </w:num>
  <w:num w:numId="15">
    <w:abstractNumId w:val="10"/>
  </w:num>
  <w:num w:numId="16">
    <w:abstractNumId w:val="29"/>
  </w:num>
  <w:num w:numId="17">
    <w:abstractNumId w:val="17"/>
  </w:num>
  <w:num w:numId="18">
    <w:abstractNumId w:val="12"/>
  </w:num>
  <w:num w:numId="19">
    <w:abstractNumId w:val="20"/>
  </w:num>
  <w:num w:numId="20">
    <w:abstractNumId w:val="18"/>
  </w:num>
  <w:num w:numId="21">
    <w:abstractNumId w:val="1"/>
  </w:num>
  <w:num w:numId="22">
    <w:abstractNumId w:val="8"/>
  </w:num>
  <w:num w:numId="23">
    <w:abstractNumId w:val="6"/>
  </w:num>
  <w:num w:numId="24">
    <w:abstractNumId w:val="9"/>
  </w:num>
  <w:num w:numId="25">
    <w:abstractNumId w:val="2"/>
  </w:num>
  <w:num w:numId="26">
    <w:abstractNumId w:val="7"/>
  </w:num>
  <w:num w:numId="27">
    <w:abstractNumId w:val="4"/>
  </w:num>
  <w:num w:numId="28">
    <w:abstractNumId w:val="25"/>
  </w:num>
  <w:num w:numId="29">
    <w:abstractNumId w:val="5"/>
  </w:num>
  <w:num w:numId="30">
    <w:abstractNumId w:val="22"/>
  </w:num>
  <w:num w:numId="31">
    <w:abstractNumId w:val="16"/>
  </w:num>
  <w:num w:numId="3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rNaACOvXAksAAAA"/>
  </w:docVars>
  <w:rsids>
    <w:rsidRoot w:val="0052419F"/>
    <w:rsid w:val="00020CEC"/>
    <w:rsid w:val="00087093"/>
    <w:rsid w:val="000B5947"/>
    <w:rsid w:val="000D076F"/>
    <w:rsid w:val="000E400A"/>
    <w:rsid w:val="000F534B"/>
    <w:rsid w:val="00175BAC"/>
    <w:rsid w:val="0017709C"/>
    <w:rsid w:val="00215159"/>
    <w:rsid w:val="00230BC8"/>
    <w:rsid w:val="0023789C"/>
    <w:rsid w:val="0024056B"/>
    <w:rsid w:val="00271C5A"/>
    <w:rsid w:val="00297C33"/>
    <w:rsid w:val="002A7A27"/>
    <w:rsid w:val="00306169"/>
    <w:rsid w:val="003726A5"/>
    <w:rsid w:val="003A503E"/>
    <w:rsid w:val="003A71E7"/>
    <w:rsid w:val="0048396E"/>
    <w:rsid w:val="0049388D"/>
    <w:rsid w:val="004A6272"/>
    <w:rsid w:val="004C0F64"/>
    <w:rsid w:val="004D2719"/>
    <w:rsid w:val="004D6742"/>
    <w:rsid w:val="004F31C3"/>
    <w:rsid w:val="00523AB1"/>
    <w:rsid w:val="0052419F"/>
    <w:rsid w:val="005639C0"/>
    <w:rsid w:val="00582679"/>
    <w:rsid w:val="0058784E"/>
    <w:rsid w:val="00614C56"/>
    <w:rsid w:val="00616335"/>
    <w:rsid w:val="00654D25"/>
    <w:rsid w:val="007017E3"/>
    <w:rsid w:val="007173D6"/>
    <w:rsid w:val="00722437"/>
    <w:rsid w:val="00737950"/>
    <w:rsid w:val="00794D69"/>
    <w:rsid w:val="007C41F4"/>
    <w:rsid w:val="007F4732"/>
    <w:rsid w:val="00812C70"/>
    <w:rsid w:val="00865DED"/>
    <w:rsid w:val="00880DEF"/>
    <w:rsid w:val="00894365"/>
    <w:rsid w:val="00896215"/>
    <w:rsid w:val="008B5772"/>
    <w:rsid w:val="009032A7"/>
    <w:rsid w:val="009275B0"/>
    <w:rsid w:val="0093148B"/>
    <w:rsid w:val="00972680"/>
    <w:rsid w:val="0097614B"/>
    <w:rsid w:val="009E51B1"/>
    <w:rsid w:val="00A315AD"/>
    <w:rsid w:val="00A534FE"/>
    <w:rsid w:val="00A62F93"/>
    <w:rsid w:val="00A86973"/>
    <w:rsid w:val="00AA0514"/>
    <w:rsid w:val="00AA31EE"/>
    <w:rsid w:val="00B277E7"/>
    <w:rsid w:val="00B75171"/>
    <w:rsid w:val="00B97249"/>
    <w:rsid w:val="00C60368"/>
    <w:rsid w:val="00C833CF"/>
    <w:rsid w:val="00C96B0E"/>
    <w:rsid w:val="00C975D8"/>
    <w:rsid w:val="00CB0FE7"/>
    <w:rsid w:val="00CF2888"/>
    <w:rsid w:val="00D3180E"/>
    <w:rsid w:val="00D51B75"/>
    <w:rsid w:val="00D7466E"/>
    <w:rsid w:val="00D831CB"/>
    <w:rsid w:val="00D85CAD"/>
    <w:rsid w:val="00D94AB8"/>
    <w:rsid w:val="00DB4530"/>
    <w:rsid w:val="00DD053A"/>
    <w:rsid w:val="00DF176C"/>
    <w:rsid w:val="00E32656"/>
    <w:rsid w:val="00E70500"/>
    <w:rsid w:val="00EC249D"/>
    <w:rsid w:val="00F57A5A"/>
    <w:rsid w:val="00F670C4"/>
    <w:rsid w:val="00F94B9A"/>
    <w:rsid w:val="00FA59FC"/>
    <w:rsid w:val="00FA7434"/>
    <w:rsid w:val="00FB0AF9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5</TotalTime>
  <Pages>8</Pages>
  <Words>1393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4</cp:revision>
  <dcterms:created xsi:type="dcterms:W3CDTF">2022-04-03T11:21:00Z</dcterms:created>
  <dcterms:modified xsi:type="dcterms:W3CDTF">2022-04-06T06:49:00Z</dcterms:modified>
</cp:coreProperties>
</file>